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2454C" w:rsidR="007668ED" w:rsidP="007668ED" w:rsidRDefault="007668ED" w14:paraId="695FE6A6" w14:textId="77777777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2454C">
        <w:rPr>
          <w:rFonts w:ascii="Arial" w:hAnsi="Arial" w:cs="Arial"/>
          <w:b/>
          <w:bCs/>
        </w:rPr>
        <w:t>AI4PH Trainee Scholarship Program</w:t>
      </w:r>
    </w:p>
    <w:p w:rsidRPr="0052454C" w:rsidR="00B13460" w:rsidP="007668ED" w:rsidRDefault="00B13460" w14:paraId="24CB6383" w14:textId="52A5C575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52454C">
        <w:rPr>
          <w:rFonts w:ascii="Arial" w:hAnsi="Arial" w:cs="Arial"/>
          <w:b/>
          <w:bCs/>
        </w:rPr>
        <w:t>Structured Reference Form</w:t>
      </w:r>
    </w:p>
    <w:p w:rsidRPr="0052454C" w:rsidR="007668ED" w:rsidRDefault="007668ED" w14:paraId="537C79F7" w14:textId="77777777">
      <w:pPr>
        <w:rPr>
          <w:rFonts w:ascii="Arial" w:hAnsi="Arial" w:cs="Arial"/>
        </w:rPr>
      </w:pPr>
    </w:p>
    <w:p w:rsidRPr="0052454C" w:rsidR="00EA2045" w:rsidP="116768EE" w:rsidRDefault="00EA2045" w14:paraId="0E93D7A0" w14:textId="123F0D2B">
      <w:pPr>
        <w:rPr>
          <w:rFonts w:ascii="Arial" w:hAnsi="Arial" w:cs="Arial"/>
          <w:highlight w:val="yellow"/>
        </w:rPr>
      </w:pPr>
      <w:r w:rsidRPr="5C37F4D0">
        <w:rPr>
          <w:rFonts w:ascii="Arial" w:hAnsi="Arial" w:cs="Arial"/>
        </w:rPr>
        <w:t>You have been asked to provide a reference for</w:t>
      </w:r>
      <w:r w:rsidRPr="5C37F4D0" w:rsidR="00A76501">
        <w:rPr>
          <w:rFonts w:ascii="Arial" w:hAnsi="Arial" w:cs="Arial"/>
        </w:rPr>
        <w:t xml:space="preserve"> a trainee applying for the AI4PH scholarship program</w:t>
      </w:r>
      <w:r w:rsidRPr="5C37F4D0">
        <w:rPr>
          <w:rFonts w:ascii="Arial" w:hAnsi="Arial" w:cs="Arial"/>
        </w:rPr>
        <w:t xml:space="preserve">. </w:t>
      </w:r>
      <w:r w:rsidRPr="5C37F4D0" w:rsidR="006647C9">
        <w:rPr>
          <w:rFonts w:ascii="Arial" w:hAnsi="Arial" w:cs="Arial"/>
        </w:rPr>
        <w:t xml:space="preserve">The goal of the AI4PH HRTP is to establish a workforce of public health researchers and practitioners who develop and apply innovations in equitable artificial intelligence (AI) and machine learning (ML) to public health research, policy, and practice in Canada. </w:t>
      </w:r>
      <w:r w:rsidRPr="5C37F4D0">
        <w:rPr>
          <w:rFonts w:ascii="Arial" w:hAnsi="Arial" w:cs="Arial"/>
        </w:rPr>
        <w:t xml:space="preserve">Please refer </w:t>
      </w:r>
      <w:r w:rsidRPr="5C37F4D0" w:rsidR="007718F4">
        <w:rPr>
          <w:rFonts w:ascii="Arial" w:hAnsi="Arial" w:cs="Arial"/>
        </w:rPr>
        <w:t>scholarship</w:t>
      </w:r>
      <w:r w:rsidRPr="5C37F4D0">
        <w:rPr>
          <w:rFonts w:ascii="Arial" w:hAnsi="Arial" w:cs="Arial"/>
        </w:rPr>
        <w:t xml:space="preserve"> call </w:t>
      </w:r>
      <w:hyperlink r:id="rId5">
        <w:r w:rsidRPr="5C37F4D0">
          <w:rPr>
            <w:rStyle w:val="Hyperlink"/>
            <w:rFonts w:ascii="Arial" w:hAnsi="Arial" w:cs="Arial"/>
          </w:rPr>
          <w:t>here</w:t>
        </w:r>
      </w:hyperlink>
      <w:r w:rsidRPr="5C37F4D0" w:rsidR="007718F4">
        <w:rPr>
          <w:rFonts w:ascii="Arial" w:hAnsi="Arial" w:cs="Arial"/>
        </w:rPr>
        <w:t xml:space="preserve"> for more details</w:t>
      </w:r>
      <w:r w:rsidRPr="5C37F4D0">
        <w:rPr>
          <w:rFonts w:ascii="Arial" w:hAnsi="Arial" w:cs="Arial"/>
        </w:rPr>
        <w:t>.</w:t>
      </w:r>
    </w:p>
    <w:p w:rsidRPr="0052454C" w:rsidR="007668ED" w:rsidP="5C37F4D0" w:rsidRDefault="007668ED" w14:paraId="7160CFC0" w14:textId="489F7F25">
      <w:pPr>
        <w:rPr>
          <w:rFonts w:ascii="Arial" w:hAnsi="Arial" w:cs="Arial"/>
        </w:rPr>
      </w:pPr>
      <w:r w:rsidRPr="1371942B" w:rsidR="007668ED">
        <w:rPr>
          <w:rFonts w:ascii="Arial" w:hAnsi="Arial" w:cs="Arial"/>
        </w:rPr>
        <w:t>Please fill out the following reference form and email</w:t>
      </w:r>
      <w:r w:rsidRPr="1371942B" w:rsidR="00BB3871">
        <w:rPr>
          <w:rFonts w:ascii="Arial" w:hAnsi="Arial" w:cs="Arial"/>
        </w:rPr>
        <w:t xml:space="preserve"> PDF</w:t>
      </w:r>
      <w:r w:rsidRPr="1371942B" w:rsidR="007668ED">
        <w:rPr>
          <w:rFonts w:ascii="Arial" w:hAnsi="Arial" w:cs="Arial"/>
        </w:rPr>
        <w:t xml:space="preserve"> </w:t>
      </w:r>
      <w:r w:rsidRPr="1371942B" w:rsidR="007668ED">
        <w:rPr>
          <w:rFonts w:ascii="Arial" w:hAnsi="Arial" w:cs="Arial"/>
        </w:rPr>
        <w:t>to:</w:t>
      </w:r>
      <w:r w:rsidRPr="1371942B" w:rsidR="007668ED">
        <w:rPr>
          <w:rFonts w:ascii="Arial" w:hAnsi="Arial" w:cs="Arial"/>
        </w:rPr>
        <w:t xml:space="preserve"> </w:t>
      </w:r>
      <w:hyperlink r:id="Rbfbb877c41424ac5">
        <w:r w:rsidRPr="1371942B" w:rsidR="007668ED">
          <w:rPr>
            <w:rStyle w:val="Hyperlink"/>
            <w:rFonts w:ascii="Arial" w:hAnsi="Arial" w:cs="Arial"/>
          </w:rPr>
          <w:t>ai4ph.dlsph@ut</w:t>
        </w:r>
        <w:r w:rsidRPr="1371942B" w:rsidR="00DA6A0F">
          <w:rPr>
            <w:rStyle w:val="Hyperlink"/>
            <w:rFonts w:ascii="Arial" w:hAnsi="Arial" w:cs="Arial"/>
          </w:rPr>
          <w:t>o</w:t>
        </w:r>
        <w:r w:rsidRPr="1371942B" w:rsidR="007668ED">
          <w:rPr>
            <w:rStyle w:val="Hyperlink"/>
            <w:rFonts w:ascii="Arial" w:hAnsi="Arial" w:cs="Arial"/>
          </w:rPr>
          <w:t>ronto.ca</w:t>
        </w:r>
      </w:hyperlink>
      <w:r w:rsidRPr="1371942B" w:rsidR="007668ED">
        <w:rPr>
          <w:rFonts w:ascii="Arial" w:hAnsi="Arial" w:cs="Arial"/>
        </w:rPr>
        <w:t xml:space="preserve"> </w:t>
      </w:r>
      <w:r w:rsidRPr="1371942B" w:rsidR="00771B8D">
        <w:rPr>
          <w:rFonts w:ascii="Arial" w:hAnsi="Arial" w:cs="Arial"/>
        </w:rPr>
        <w:t>by July 15, 202</w:t>
      </w:r>
      <w:r w:rsidRPr="1371942B" w:rsidR="55E3BB48">
        <w:rPr>
          <w:rFonts w:ascii="Arial" w:hAnsi="Arial" w:cs="Arial"/>
        </w:rPr>
        <w:t>3</w:t>
      </w:r>
      <w:r w:rsidRPr="1371942B" w:rsidR="00771B8D">
        <w:rPr>
          <w:rFonts w:ascii="Arial" w:hAnsi="Arial" w:cs="Arial"/>
        </w:rPr>
        <w:t xml:space="preserve"> </w:t>
      </w:r>
      <w:r w:rsidRPr="1371942B" w:rsidR="007668ED">
        <w:rPr>
          <w:rFonts w:ascii="Arial" w:hAnsi="Arial" w:cs="Arial"/>
        </w:rPr>
        <w:t xml:space="preserve">with </w:t>
      </w:r>
      <w:r w:rsidRPr="1371942B" w:rsidR="00687F8D">
        <w:rPr>
          <w:rFonts w:ascii="Arial" w:hAnsi="Arial" w:cs="Arial"/>
        </w:rPr>
        <w:t xml:space="preserve">the </w:t>
      </w:r>
      <w:r w:rsidRPr="1371942B" w:rsidR="007668ED">
        <w:rPr>
          <w:rFonts w:ascii="Arial" w:hAnsi="Arial" w:cs="Arial"/>
        </w:rPr>
        <w:t xml:space="preserve">following subject heading: </w:t>
      </w:r>
      <w:r w:rsidRPr="1371942B" w:rsidR="00BB3871">
        <w:rPr>
          <w:rFonts w:ascii="Arial" w:hAnsi="Arial" w:cs="Arial"/>
          <w:b w:val="1"/>
          <w:bCs w:val="1"/>
        </w:rPr>
        <w:t xml:space="preserve">AI4PH Reference - </w:t>
      </w:r>
      <w:r w:rsidRPr="1371942B" w:rsidR="00BB3871">
        <w:rPr>
          <w:rFonts w:ascii="Arial" w:hAnsi="Arial" w:cs="Arial"/>
          <w:b w:val="1"/>
          <w:bCs w:val="1"/>
        </w:rPr>
        <w:t>Applicant</w:t>
      </w:r>
      <w:r w:rsidRPr="1371942B" w:rsidR="007668ED">
        <w:rPr>
          <w:rFonts w:ascii="Arial" w:hAnsi="Arial" w:cs="Arial"/>
          <w:b w:val="1"/>
          <w:bCs w:val="1"/>
        </w:rPr>
        <w:t>FirstName</w:t>
      </w:r>
      <w:r w:rsidRPr="1371942B" w:rsidR="00BB3871">
        <w:rPr>
          <w:rFonts w:ascii="Arial" w:hAnsi="Arial" w:cs="Arial"/>
          <w:b w:val="1"/>
          <w:bCs w:val="1"/>
        </w:rPr>
        <w:t xml:space="preserve"> </w:t>
      </w:r>
      <w:r w:rsidRPr="1371942B" w:rsidR="00BB3871">
        <w:rPr>
          <w:rFonts w:ascii="Arial" w:hAnsi="Arial" w:cs="Arial"/>
          <w:b w:val="1"/>
          <w:bCs w:val="1"/>
        </w:rPr>
        <w:t>ApplicantLastName</w:t>
      </w:r>
    </w:p>
    <w:p w:rsidR="5C37F4D0" w:rsidP="5C37F4D0" w:rsidRDefault="5C37F4D0" w14:paraId="09E17B5C" w14:textId="46030CA8">
      <w:pPr>
        <w:rPr>
          <w:rFonts w:ascii="Arial" w:hAnsi="Arial" w:cs="Arial"/>
        </w:rPr>
      </w:pPr>
      <w:r w:rsidRPr="5C37F4D0">
        <w:rPr>
          <w:rFonts w:ascii="Arial" w:hAnsi="Arial" w:cs="Arial"/>
        </w:rPr>
        <w:t xml:space="preserve">Applicant Name: </w:t>
      </w:r>
    </w:p>
    <w:p w:rsidRPr="0052454C" w:rsidR="006B6CCC" w:rsidRDefault="006B6CCC" w14:paraId="02C6B11B" w14:textId="07F176C3">
      <w:pPr>
        <w:rPr>
          <w:rFonts w:ascii="Arial" w:hAnsi="Arial" w:cs="Arial"/>
        </w:rPr>
      </w:pPr>
      <w:r w:rsidRPr="5C37F4D0">
        <w:rPr>
          <w:rFonts w:ascii="Arial" w:hAnsi="Arial" w:cs="Arial"/>
        </w:rPr>
        <w:t>Referee Name:</w:t>
      </w:r>
    </w:p>
    <w:p w:rsidRPr="0052454C" w:rsidR="00FA1FC0" w:rsidRDefault="0069130B" w14:paraId="04E2877E" w14:textId="5980BF5D">
      <w:pPr>
        <w:rPr>
          <w:rFonts w:ascii="Arial" w:hAnsi="Arial" w:cs="Arial"/>
        </w:rPr>
      </w:pPr>
      <w:r w:rsidRPr="5C37F4D0">
        <w:rPr>
          <w:rFonts w:ascii="Arial" w:hAnsi="Arial" w:cs="Arial"/>
        </w:rPr>
        <w:t xml:space="preserve">Referee Role and Institution (e.g., Professor, University of </w:t>
      </w:r>
      <w:r w:rsidRPr="5C37F4D0" w:rsidR="00BB3871">
        <w:rPr>
          <w:rFonts w:ascii="Arial" w:hAnsi="Arial" w:cs="Arial"/>
        </w:rPr>
        <w:t>Calgary</w:t>
      </w:r>
      <w:r w:rsidRPr="5C37F4D0">
        <w:rPr>
          <w:rFonts w:ascii="Arial" w:hAnsi="Arial" w:cs="Arial"/>
        </w:rPr>
        <w:t xml:space="preserve">) </w:t>
      </w:r>
      <w:r w:rsidRPr="5C37F4D0" w:rsidR="00FA1FC0">
        <w:rPr>
          <w:rFonts w:ascii="Arial" w:hAnsi="Arial" w:cs="Arial"/>
        </w:rPr>
        <w:t xml:space="preserve">: </w:t>
      </w:r>
    </w:p>
    <w:p w:rsidRPr="0052454C" w:rsidR="00FA1FC0" w:rsidRDefault="00FA1FC0" w14:paraId="47FA4A2C" w14:textId="0F929EE7">
      <w:pPr>
        <w:rPr>
          <w:rFonts w:ascii="Arial" w:hAnsi="Arial" w:cs="Arial"/>
        </w:rPr>
      </w:pPr>
      <w:r w:rsidRPr="0052454C">
        <w:rPr>
          <w:rFonts w:ascii="Arial" w:hAnsi="Arial" w:cs="Arial"/>
        </w:rPr>
        <w:t>Relationship to the applicant (e.g.,</w:t>
      </w:r>
      <w:r w:rsidRPr="0052454C" w:rsidR="00BB3871">
        <w:rPr>
          <w:rFonts w:ascii="Arial" w:hAnsi="Arial" w:cs="Arial"/>
        </w:rPr>
        <w:t xml:space="preserve"> previous</w:t>
      </w:r>
      <w:r w:rsidRPr="0052454C">
        <w:rPr>
          <w:rFonts w:ascii="Arial" w:hAnsi="Arial" w:cs="Arial"/>
        </w:rPr>
        <w:t xml:space="preserve"> </w:t>
      </w:r>
      <w:r w:rsidRPr="0052454C" w:rsidR="00843449">
        <w:rPr>
          <w:rFonts w:ascii="Arial" w:hAnsi="Arial" w:cs="Arial"/>
        </w:rPr>
        <w:t>supervisor)</w:t>
      </w:r>
      <w:r w:rsidRPr="0052454C">
        <w:rPr>
          <w:rFonts w:ascii="Arial" w:hAnsi="Arial" w:cs="Arial"/>
        </w:rPr>
        <w:t>:</w:t>
      </w:r>
    </w:p>
    <w:p w:rsidRPr="0052454C" w:rsidR="00140E2F" w:rsidRDefault="00140E2F" w14:paraId="66F01BDF" w14:textId="6B651B97">
      <w:pPr>
        <w:rPr>
          <w:rFonts w:ascii="Arial" w:hAnsi="Arial" w:cs="Arial"/>
        </w:rPr>
      </w:pPr>
      <w:r w:rsidRPr="0052454C">
        <w:rPr>
          <w:rFonts w:ascii="Arial" w:hAnsi="Arial" w:cs="Arial"/>
        </w:rPr>
        <w:t xml:space="preserve">How long have you known the </w:t>
      </w:r>
      <w:r w:rsidRPr="0052454C" w:rsidR="00FA1FC0">
        <w:rPr>
          <w:rFonts w:ascii="Arial" w:hAnsi="Arial" w:cs="Arial"/>
        </w:rPr>
        <w:t>applicant?</w:t>
      </w:r>
      <w:r w:rsidRPr="0052454C" w:rsidR="00524C73">
        <w:rPr>
          <w:rFonts w:ascii="Arial" w:hAnsi="Arial" w:cs="Arial"/>
        </w:rPr>
        <w:t xml:space="preserve"> (e.g., 2 years and 6 months):</w:t>
      </w:r>
    </w:p>
    <w:p w:rsidRPr="0052454C" w:rsidR="005917F4" w:rsidRDefault="002705C3" w14:paraId="58F955C1" w14:textId="37183F8F">
      <w:pPr>
        <w:rPr>
          <w:rFonts w:ascii="Arial" w:hAnsi="Arial" w:cs="Arial"/>
        </w:rPr>
      </w:pPr>
      <w:r w:rsidRPr="0052454C">
        <w:rPr>
          <w:rFonts w:ascii="Arial" w:hAnsi="Arial" w:cs="Arial"/>
        </w:rPr>
        <w:t>Please respond to the</w:t>
      </w:r>
      <w:r w:rsidR="00F255E9">
        <w:rPr>
          <w:rFonts w:ascii="Arial" w:hAnsi="Arial" w:cs="Arial"/>
        </w:rPr>
        <w:t xml:space="preserve"> following</w:t>
      </w:r>
      <w:r w:rsidRPr="0052454C">
        <w:rPr>
          <w:rFonts w:ascii="Arial" w:hAnsi="Arial" w:cs="Arial"/>
        </w:rPr>
        <w:t xml:space="preserve"> </w:t>
      </w:r>
      <w:r w:rsidRPr="0052454C" w:rsidR="0031619A">
        <w:rPr>
          <w:rFonts w:ascii="Arial" w:hAnsi="Arial" w:cs="Arial"/>
        </w:rPr>
        <w:t>four</w:t>
      </w:r>
      <w:r w:rsidRPr="0052454C">
        <w:rPr>
          <w:rFonts w:ascii="Arial" w:hAnsi="Arial" w:cs="Arial"/>
        </w:rPr>
        <w:t xml:space="preserve"> questions. There is a </w:t>
      </w:r>
      <w:r w:rsidRPr="0052454C" w:rsidR="001B11E0">
        <w:rPr>
          <w:rFonts w:ascii="Arial" w:hAnsi="Arial" w:cs="Arial"/>
        </w:rPr>
        <w:t>300</w:t>
      </w:r>
      <w:r w:rsidRPr="0052454C" w:rsidR="004A2337">
        <w:rPr>
          <w:rFonts w:ascii="Arial" w:hAnsi="Arial" w:cs="Arial"/>
        </w:rPr>
        <w:t>-</w:t>
      </w:r>
      <w:r w:rsidRPr="0052454C" w:rsidR="001B11E0">
        <w:rPr>
          <w:rFonts w:ascii="Arial" w:hAnsi="Arial" w:cs="Arial"/>
        </w:rPr>
        <w:t>word</w:t>
      </w:r>
      <w:r w:rsidRPr="0052454C">
        <w:rPr>
          <w:rFonts w:ascii="Arial" w:hAnsi="Arial" w:cs="Arial"/>
        </w:rPr>
        <w:t xml:space="preserve"> limit for each </w:t>
      </w:r>
      <w:r w:rsidRPr="0052454C" w:rsidR="00292F38">
        <w:rPr>
          <w:rFonts w:ascii="Arial" w:hAnsi="Arial" w:cs="Arial"/>
        </w:rPr>
        <w:t>question</w:t>
      </w:r>
      <w:r w:rsidRPr="0052454C" w:rsidR="00F36922">
        <w:rPr>
          <w:rFonts w:ascii="Arial" w:hAnsi="Arial" w:cs="Arial"/>
        </w:rPr>
        <w:t>. Please be as specific as possible</w:t>
      </w:r>
      <w:r w:rsidRPr="0052454C" w:rsidR="00733795">
        <w:rPr>
          <w:rFonts w:ascii="Arial" w:hAnsi="Arial" w:cs="Arial"/>
        </w:rPr>
        <w:t xml:space="preserve"> based</w:t>
      </w:r>
      <w:r w:rsidRPr="0052454C" w:rsidR="00F36922">
        <w:rPr>
          <w:rFonts w:ascii="Arial" w:hAnsi="Arial" w:cs="Arial"/>
        </w:rPr>
        <w:t xml:space="preserve"> on your experience with the candidate. </w:t>
      </w:r>
    </w:p>
    <w:p w:rsidR="007B2D42" w:rsidP="007B2D42" w:rsidRDefault="00F844EC" w14:paraId="12C07402" w14:textId="7777777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bookmarkStart w:name="_Hlk84336677" w:id="0"/>
      <w:r w:rsidRPr="0052454C">
        <w:rPr>
          <w:rFonts w:ascii="Arial" w:hAnsi="Arial" w:cs="Arial"/>
        </w:rPr>
        <w:t>Describe your assessment of</w:t>
      </w:r>
      <w:r w:rsidRPr="0052454C" w:rsidR="002C1F63">
        <w:rPr>
          <w:rFonts w:ascii="Arial" w:hAnsi="Arial" w:cs="Arial"/>
        </w:rPr>
        <w:t xml:space="preserve"> </w:t>
      </w:r>
      <w:r w:rsidRPr="0052454C" w:rsidR="001A02EC">
        <w:rPr>
          <w:rFonts w:ascii="Arial" w:hAnsi="Arial" w:cs="Arial"/>
        </w:rPr>
        <w:t xml:space="preserve">the </w:t>
      </w:r>
      <w:r w:rsidRPr="0052454C" w:rsidR="002C1F63">
        <w:rPr>
          <w:rFonts w:ascii="Arial" w:hAnsi="Arial" w:cs="Arial"/>
        </w:rPr>
        <w:t>applicant</w:t>
      </w:r>
      <w:r w:rsidRPr="0052454C">
        <w:rPr>
          <w:rFonts w:ascii="Arial" w:hAnsi="Arial" w:cs="Arial"/>
        </w:rPr>
        <w:t>'</w:t>
      </w:r>
      <w:r w:rsidRPr="0052454C" w:rsidR="002C1F63">
        <w:rPr>
          <w:rFonts w:ascii="Arial" w:hAnsi="Arial" w:cs="Arial"/>
        </w:rPr>
        <w:t>s</w:t>
      </w:r>
      <w:r w:rsidRPr="0052454C" w:rsidR="00364DA0">
        <w:rPr>
          <w:rFonts w:ascii="Arial" w:hAnsi="Arial" w:cs="Arial"/>
        </w:rPr>
        <w:t xml:space="preserve"> </w:t>
      </w:r>
      <w:r w:rsidR="009B4DA3">
        <w:rPr>
          <w:rFonts w:ascii="Arial" w:hAnsi="Arial" w:cs="Arial"/>
        </w:rPr>
        <w:t xml:space="preserve">overall </w:t>
      </w:r>
      <w:r w:rsidRPr="0052454C" w:rsidR="00364DA0">
        <w:rPr>
          <w:rFonts w:ascii="Arial" w:hAnsi="Arial" w:cs="Arial"/>
        </w:rPr>
        <w:t xml:space="preserve">research skills and </w:t>
      </w:r>
      <w:r w:rsidRPr="0052454C" w:rsidR="002C1F63">
        <w:rPr>
          <w:rFonts w:ascii="Arial" w:hAnsi="Arial" w:cs="Arial"/>
        </w:rPr>
        <w:t xml:space="preserve">research </w:t>
      </w:r>
      <w:r w:rsidRPr="0052454C" w:rsidR="00364DA0">
        <w:rPr>
          <w:rFonts w:ascii="Arial" w:hAnsi="Arial" w:cs="Arial"/>
        </w:rPr>
        <w:t>potential</w:t>
      </w:r>
      <w:r w:rsidRPr="0052454C" w:rsidR="003C0DDF">
        <w:rPr>
          <w:rFonts w:ascii="Arial" w:hAnsi="Arial" w:cs="Arial"/>
        </w:rPr>
        <w:t xml:space="preserve">. </w:t>
      </w:r>
    </w:p>
    <w:p w:rsidR="00F54D1D" w:rsidP="00F54D1D" w:rsidRDefault="00F54D1D" w14:paraId="5EC9CA83" w14:textId="77777777">
      <w:pPr>
        <w:pStyle w:val="ListParagraph"/>
        <w:rPr>
          <w:rFonts w:ascii="Arial" w:hAnsi="Arial" w:cs="Arial"/>
        </w:rPr>
      </w:pPr>
    </w:p>
    <w:p w:rsidR="007B2D42" w:rsidP="007B2D42" w:rsidRDefault="007B2D42" w14:paraId="2CF7C26E" w14:textId="3269C805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B2D42">
        <w:rPr>
          <w:rFonts w:ascii="Arial" w:hAnsi="Arial" w:cs="Arial"/>
        </w:rPr>
        <w:t xml:space="preserve">Describe your assessment of the applicant's overall </w:t>
      </w:r>
      <w:r>
        <w:rPr>
          <w:rFonts w:ascii="Arial" w:hAnsi="Arial" w:cs="Arial"/>
        </w:rPr>
        <w:t xml:space="preserve">ability to work in </w:t>
      </w:r>
      <w:r w:rsidR="00F54D1D">
        <w:rPr>
          <w:rFonts w:ascii="Arial" w:hAnsi="Arial" w:cs="Arial"/>
        </w:rPr>
        <w:t>multidisciplinary</w:t>
      </w:r>
      <w:r>
        <w:rPr>
          <w:rFonts w:ascii="Arial" w:hAnsi="Arial" w:cs="Arial"/>
        </w:rPr>
        <w:t xml:space="preserve"> teams</w:t>
      </w:r>
      <w:r w:rsidRPr="007B2D42">
        <w:rPr>
          <w:rFonts w:ascii="Arial" w:hAnsi="Arial" w:cs="Arial"/>
        </w:rPr>
        <w:t xml:space="preserve">. </w:t>
      </w:r>
    </w:p>
    <w:p w:rsidRPr="00F54D1D" w:rsidR="00F54D1D" w:rsidP="00F54D1D" w:rsidRDefault="00F54D1D" w14:paraId="6928689A" w14:textId="77777777">
      <w:pPr>
        <w:pStyle w:val="ListParagraph"/>
        <w:rPr>
          <w:rFonts w:ascii="Arial" w:hAnsi="Arial" w:cs="Arial"/>
        </w:rPr>
      </w:pPr>
    </w:p>
    <w:p w:rsidR="007F0E08" w:rsidP="006647C9" w:rsidRDefault="00CB13E1" w14:paraId="35003982" w14:textId="429B5AC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s</w:t>
      </w:r>
      <w:r w:rsidR="00024A2D">
        <w:rPr>
          <w:rFonts w:ascii="Arial" w:hAnsi="Arial" w:cs="Arial"/>
        </w:rPr>
        <w:t xml:space="preserve"> the</w:t>
      </w:r>
      <w:r w:rsidRPr="0052454C" w:rsidR="005D6133">
        <w:rPr>
          <w:rFonts w:ascii="Arial" w:hAnsi="Arial" w:cs="Arial"/>
        </w:rPr>
        <w:t xml:space="preserve"> applicant </w:t>
      </w:r>
      <w:r w:rsidR="00F54D1D">
        <w:rPr>
          <w:rFonts w:ascii="Arial" w:hAnsi="Arial" w:cs="Arial"/>
        </w:rPr>
        <w:t>likely</w:t>
      </w:r>
      <w:r w:rsidRPr="0052454C" w:rsidR="002577DD">
        <w:rPr>
          <w:rFonts w:ascii="Arial" w:hAnsi="Arial" w:cs="Arial"/>
        </w:rPr>
        <w:t xml:space="preserve"> to</w:t>
      </w:r>
      <w:r w:rsidR="006647C9">
        <w:rPr>
          <w:rFonts w:ascii="Arial" w:hAnsi="Arial" w:cs="Arial"/>
        </w:rPr>
        <w:t xml:space="preserve"> advance</w:t>
      </w:r>
      <w:r w:rsidR="00B52439">
        <w:rPr>
          <w:rFonts w:ascii="Arial" w:hAnsi="Arial" w:cs="Arial"/>
        </w:rPr>
        <w:t xml:space="preserve"> </w:t>
      </w:r>
      <w:r w:rsidRPr="006647C9" w:rsidR="006647C9">
        <w:rPr>
          <w:rFonts w:ascii="Arial" w:hAnsi="Arial" w:cs="Arial"/>
        </w:rPr>
        <w:t xml:space="preserve">equitable </w:t>
      </w:r>
      <w:r w:rsidR="00B52439">
        <w:rPr>
          <w:rFonts w:ascii="Arial" w:hAnsi="Arial" w:cs="Arial"/>
        </w:rPr>
        <w:t>AI</w:t>
      </w:r>
      <w:r w:rsidRPr="006647C9" w:rsidR="006647C9">
        <w:rPr>
          <w:rFonts w:ascii="Arial" w:hAnsi="Arial" w:cs="Arial"/>
        </w:rPr>
        <w:t xml:space="preserve"> </w:t>
      </w:r>
      <w:r w:rsidR="00B52439">
        <w:rPr>
          <w:rFonts w:ascii="Arial" w:hAnsi="Arial" w:cs="Arial"/>
        </w:rPr>
        <w:t xml:space="preserve">applications </w:t>
      </w:r>
      <w:r w:rsidR="00F902C9">
        <w:rPr>
          <w:rFonts w:ascii="Arial" w:hAnsi="Arial" w:cs="Arial"/>
        </w:rPr>
        <w:t>for</w:t>
      </w:r>
      <w:r w:rsidRPr="006647C9" w:rsidR="006647C9">
        <w:rPr>
          <w:rFonts w:ascii="Arial" w:hAnsi="Arial" w:cs="Arial"/>
        </w:rPr>
        <w:t xml:space="preserve"> public health research, policy, and</w:t>
      </w:r>
      <w:r w:rsidR="00F902C9">
        <w:rPr>
          <w:rFonts w:ascii="Arial" w:hAnsi="Arial" w:cs="Arial"/>
        </w:rPr>
        <w:t>/or</w:t>
      </w:r>
      <w:r w:rsidRPr="006647C9" w:rsidR="006647C9">
        <w:rPr>
          <w:rFonts w:ascii="Arial" w:hAnsi="Arial" w:cs="Arial"/>
        </w:rPr>
        <w:t xml:space="preserve"> practice in Canada</w:t>
      </w:r>
      <w:r w:rsidR="00B52439">
        <w:rPr>
          <w:rFonts w:ascii="Arial" w:hAnsi="Arial" w:cs="Arial"/>
        </w:rPr>
        <w:t xml:space="preserve">? Describe why. </w:t>
      </w:r>
    </w:p>
    <w:p w:rsidRPr="0052454C" w:rsidR="00F54D1D" w:rsidP="00F54D1D" w:rsidRDefault="00F54D1D" w14:paraId="07CC633A" w14:textId="77777777">
      <w:pPr>
        <w:pStyle w:val="ListParagraph"/>
        <w:rPr>
          <w:rFonts w:ascii="Arial" w:hAnsi="Arial" w:cs="Arial"/>
        </w:rPr>
      </w:pPr>
    </w:p>
    <w:p w:rsidRPr="0052454C" w:rsidR="00292F38" w:rsidP="00575597" w:rsidRDefault="00292F38" w14:paraId="7948D46C" w14:textId="13C62F9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2454C">
        <w:rPr>
          <w:rFonts w:ascii="Arial" w:hAnsi="Arial" w:cs="Arial"/>
        </w:rPr>
        <w:t>Identify and comment on one are</w:t>
      </w:r>
      <w:r w:rsidRPr="0052454C" w:rsidR="001A02EC">
        <w:rPr>
          <w:rFonts w:ascii="Arial" w:hAnsi="Arial" w:cs="Arial"/>
        </w:rPr>
        <w:t>a</w:t>
      </w:r>
      <w:r w:rsidRPr="0052454C">
        <w:rPr>
          <w:rFonts w:ascii="Arial" w:hAnsi="Arial" w:cs="Arial"/>
        </w:rPr>
        <w:t xml:space="preserve"> of growth for the applicant. </w:t>
      </w:r>
      <w:bookmarkEnd w:id="0"/>
    </w:p>
    <w:sectPr w:rsidRPr="0052454C" w:rsidR="00292F38" w:rsidSect="00F36922">
      <w:pgSz w:w="12240" w:h="15840" w:orient="portrait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60B5"/>
    <w:multiLevelType w:val="hybridMultilevel"/>
    <w:tmpl w:val="72ACC5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631D0"/>
    <w:multiLevelType w:val="hybridMultilevel"/>
    <w:tmpl w:val="72ACC5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685A0F"/>
    <w:multiLevelType w:val="hybridMultilevel"/>
    <w:tmpl w:val="72ACC5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65593F"/>
    <w:multiLevelType w:val="multilevel"/>
    <w:tmpl w:val="014AB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877090413">
    <w:abstractNumId w:val="3"/>
  </w:num>
  <w:num w:numId="2" w16cid:durableId="1230968855">
    <w:abstractNumId w:val="0"/>
  </w:num>
  <w:num w:numId="3" w16cid:durableId="803082370">
    <w:abstractNumId w:val="2"/>
  </w:num>
  <w:num w:numId="4" w16cid:durableId="7962899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LU0NDQyNzMwNTVX0lEKTi0uzszPAykwqQUA0GkI+iwAAAA="/>
  </w:docVars>
  <w:rsids>
    <w:rsidRoot w:val="006A0EA5"/>
    <w:rsid w:val="00024A2D"/>
    <w:rsid w:val="00140E2F"/>
    <w:rsid w:val="001A0255"/>
    <w:rsid w:val="001A02EC"/>
    <w:rsid w:val="001B11E0"/>
    <w:rsid w:val="002577DD"/>
    <w:rsid w:val="002705C3"/>
    <w:rsid w:val="0028414C"/>
    <w:rsid w:val="00292F38"/>
    <w:rsid w:val="002C1F63"/>
    <w:rsid w:val="0031619A"/>
    <w:rsid w:val="00321AC7"/>
    <w:rsid w:val="00364DA0"/>
    <w:rsid w:val="003C0DDF"/>
    <w:rsid w:val="003F327E"/>
    <w:rsid w:val="004A2337"/>
    <w:rsid w:val="004C0919"/>
    <w:rsid w:val="0052454C"/>
    <w:rsid w:val="00524C73"/>
    <w:rsid w:val="00575597"/>
    <w:rsid w:val="005917F4"/>
    <w:rsid w:val="005B1D78"/>
    <w:rsid w:val="005D6133"/>
    <w:rsid w:val="00635905"/>
    <w:rsid w:val="006647C9"/>
    <w:rsid w:val="00687F8D"/>
    <w:rsid w:val="0069130B"/>
    <w:rsid w:val="006A0EA5"/>
    <w:rsid w:val="006B6CCC"/>
    <w:rsid w:val="00733795"/>
    <w:rsid w:val="007570B6"/>
    <w:rsid w:val="007668ED"/>
    <w:rsid w:val="007718F4"/>
    <w:rsid w:val="00771B8D"/>
    <w:rsid w:val="007B2D42"/>
    <w:rsid w:val="007F0E08"/>
    <w:rsid w:val="008206A8"/>
    <w:rsid w:val="00843449"/>
    <w:rsid w:val="009B4DA3"/>
    <w:rsid w:val="00A62052"/>
    <w:rsid w:val="00A76501"/>
    <w:rsid w:val="00B13460"/>
    <w:rsid w:val="00B52439"/>
    <w:rsid w:val="00B8464D"/>
    <w:rsid w:val="00BB3871"/>
    <w:rsid w:val="00BF0104"/>
    <w:rsid w:val="00C025B3"/>
    <w:rsid w:val="00CB13E1"/>
    <w:rsid w:val="00D02DBB"/>
    <w:rsid w:val="00D252E6"/>
    <w:rsid w:val="00D51F40"/>
    <w:rsid w:val="00DA6A0F"/>
    <w:rsid w:val="00DF1DE2"/>
    <w:rsid w:val="00E63A3B"/>
    <w:rsid w:val="00EA2045"/>
    <w:rsid w:val="00F255E9"/>
    <w:rsid w:val="00F36922"/>
    <w:rsid w:val="00F54D1D"/>
    <w:rsid w:val="00F844EC"/>
    <w:rsid w:val="00F902C9"/>
    <w:rsid w:val="00FA1FC0"/>
    <w:rsid w:val="0B00DE3E"/>
    <w:rsid w:val="10B07D8E"/>
    <w:rsid w:val="116768EE"/>
    <w:rsid w:val="116EF0D2"/>
    <w:rsid w:val="1371942B"/>
    <w:rsid w:val="15F5E322"/>
    <w:rsid w:val="1EB748EF"/>
    <w:rsid w:val="23F45C56"/>
    <w:rsid w:val="24762AD8"/>
    <w:rsid w:val="27442956"/>
    <w:rsid w:val="31E3C5C2"/>
    <w:rsid w:val="32B2AA8F"/>
    <w:rsid w:val="3F174C9B"/>
    <w:rsid w:val="3FEA9123"/>
    <w:rsid w:val="402F8812"/>
    <w:rsid w:val="4D435AC9"/>
    <w:rsid w:val="557AD2B8"/>
    <w:rsid w:val="55E3BB48"/>
    <w:rsid w:val="5AC0384C"/>
    <w:rsid w:val="5C37F4D0"/>
    <w:rsid w:val="5D23FD0E"/>
    <w:rsid w:val="6673B074"/>
    <w:rsid w:val="6B3F99B3"/>
    <w:rsid w:val="798B5C03"/>
    <w:rsid w:val="7D6B3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7E426"/>
  <w15:chartTrackingRefBased/>
  <w15:docId w15:val="{683781A6-11A6-4016-917B-14897A730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73379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CA"/>
    </w:rPr>
  </w:style>
  <w:style w:type="character" w:styleId="normaltextrun" w:customStyle="1">
    <w:name w:val="normaltextrun"/>
    <w:basedOn w:val="DefaultParagraphFont"/>
    <w:rsid w:val="00733795"/>
  </w:style>
  <w:style w:type="character" w:styleId="eop" w:customStyle="1">
    <w:name w:val="eop"/>
    <w:basedOn w:val="DefaultParagraphFont"/>
    <w:rsid w:val="00733795"/>
  </w:style>
  <w:style w:type="paragraph" w:styleId="ListParagraph">
    <w:name w:val="List Paragraph"/>
    <w:basedOn w:val="Normal"/>
    <w:uiPriority w:val="34"/>
    <w:qFormat/>
    <w:rsid w:val="00321A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9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ai4ph-hrtp.ca/apply-for-scholarship" TargetMode="External" Id="rId5" /><Relationship Type="http://schemas.openxmlformats.org/officeDocument/2006/relationships/webSettings" Target="webSettings.xml" Id="rId4" /><Relationship Type="http://schemas.openxmlformats.org/officeDocument/2006/relationships/hyperlink" Target="mailto:ai4ph.dlsph@utoronto.ca" TargetMode="External" Id="Rbfbb877c41424ac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aura Rosella</dc:creator>
  <keywords/>
  <dc:description/>
  <lastModifiedBy>Sarah Nayani</lastModifiedBy>
  <revision>35</revision>
  <dcterms:created xsi:type="dcterms:W3CDTF">2022-04-18T22:49:00.0000000Z</dcterms:created>
  <dcterms:modified xsi:type="dcterms:W3CDTF">2023-05-18T17:56:31.2677169Z</dcterms:modified>
</coreProperties>
</file>